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59C62" w14:textId="72A9B176" w:rsidR="003257E1" w:rsidRDefault="003257E1" w:rsidP="003257E1">
      <w:pPr>
        <w:jc w:val="center"/>
        <w:rPr>
          <w:rFonts w:ascii="Garamond" w:hAnsi="Garamond"/>
          <w:b/>
          <w:sz w:val="36"/>
          <w:szCs w:val="36"/>
        </w:rPr>
      </w:pPr>
      <w:r>
        <w:rPr>
          <w:noProof/>
        </w:rPr>
        <w:drawing>
          <wp:anchor distT="0" distB="0" distL="114300" distR="114300" simplePos="0" relativeHeight="251658240" behindDoc="1" locked="0" layoutInCell="1" allowOverlap="1" wp14:anchorId="670FD312" wp14:editId="6521412A">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F3119A" w:rsidRPr="00F3119A">
        <w:rPr>
          <w:rFonts w:ascii="Garamond" w:eastAsia="Garamond" w:hAnsi="Garamond" w:cs="Garamond"/>
          <w:sz w:val="21"/>
          <w:szCs w:val="21"/>
        </w:rPr>
        <w:t xml:space="preserve"> </w:t>
      </w:r>
      <w:r>
        <w:rPr>
          <w:rFonts w:ascii="Garamond" w:hAnsi="Garamond"/>
          <w:b/>
          <w:sz w:val="36"/>
          <w:szCs w:val="36"/>
        </w:rPr>
        <w:t>Second Trimester – 22 Weeks</w:t>
      </w:r>
    </w:p>
    <w:p w14:paraId="399D31FF" w14:textId="77777777" w:rsidR="000E1271" w:rsidRPr="009E70B0" w:rsidRDefault="000E1271" w:rsidP="000E1271">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How your baby is growing:</w:t>
      </w:r>
    </w:p>
    <w:p w14:paraId="5E93C7AC" w14:textId="77777777" w:rsidR="000E1271" w:rsidRPr="009E70B0" w:rsidRDefault="000E1271" w:rsidP="000E1271">
      <w:pPr>
        <w:spacing w:before="100" w:beforeAutospacing="1" w:after="100" w:afterAutospacing="1" w:line="240" w:lineRule="auto"/>
        <w:outlineLvl w:val="1"/>
        <w:rPr>
          <w:rFonts w:ascii="Garamond" w:eastAsia="Times New Roman" w:hAnsi="Garamond" w:cs="Times New Roman"/>
          <w:sz w:val="28"/>
          <w:szCs w:val="28"/>
        </w:rPr>
      </w:pPr>
      <w:r w:rsidRPr="009E70B0">
        <w:rPr>
          <w:rFonts w:ascii="Garamond" w:hAnsi="Garamond" w:cs="Times New Roman"/>
          <w:sz w:val="28"/>
          <w:szCs w:val="28"/>
        </w:rPr>
        <w:t xml:space="preserve">Baby </w:t>
      </w:r>
      <w:r w:rsidR="008C4C69">
        <w:rPr>
          <w:rFonts w:ascii="Garamond" w:hAnsi="Garamond" w:cs="Times New Roman"/>
          <w:sz w:val="28"/>
          <w:szCs w:val="28"/>
        </w:rPr>
        <w:t>measure</w:t>
      </w:r>
      <w:r w:rsidR="00AC355C">
        <w:rPr>
          <w:rFonts w:ascii="Garamond" w:hAnsi="Garamond" w:cs="Times New Roman"/>
          <w:sz w:val="28"/>
          <w:szCs w:val="28"/>
        </w:rPr>
        <w:t>s</w:t>
      </w:r>
      <w:r w:rsidR="008C4C69">
        <w:rPr>
          <w:rFonts w:ascii="Garamond" w:hAnsi="Garamond" w:cs="Times New Roman"/>
          <w:sz w:val="28"/>
          <w:szCs w:val="28"/>
        </w:rPr>
        <w:t xml:space="preserve"> </w:t>
      </w:r>
      <w:r w:rsidRPr="009E70B0">
        <w:rPr>
          <w:rFonts w:ascii="Garamond" w:hAnsi="Garamond" w:cs="Times New Roman"/>
          <w:sz w:val="28"/>
          <w:szCs w:val="28"/>
        </w:rPr>
        <w:t xml:space="preserve">about </w:t>
      </w:r>
      <w:r w:rsidR="009E70B0">
        <w:rPr>
          <w:rFonts w:ascii="Garamond" w:hAnsi="Garamond" w:cs="Times New Roman"/>
          <w:sz w:val="28"/>
          <w:szCs w:val="28"/>
        </w:rPr>
        <w:t>11</w:t>
      </w:r>
      <w:r w:rsidRPr="009E70B0">
        <w:rPr>
          <w:rFonts w:ascii="Garamond" w:hAnsi="Garamond" w:cs="Times New Roman"/>
          <w:sz w:val="28"/>
          <w:szCs w:val="28"/>
        </w:rPr>
        <w:t xml:space="preserve"> inches</w:t>
      </w:r>
      <w:r w:rsidR="008C4C69">
        <w:rPr>
          <w:rFonts w:ascii="Garamond" w:hAnsi="Garamond" w:cs="Times New Roman"/>
          <w:sz w:val="28"/>
          <w:szCs w:val="28"/>
        </w:rPr>
        <w:t xml:space="preserve"> long and weighs around</w:t>
      </w:r>
      <w:r w:rsidRPr="009E70B0">
        <w:rPr>
          <w:rFonts w:ascii="Garamond" w:hAnsi="Garamond" w:cs="Times New Roman"/>
          <w:sz w:val="28"/>
          <w:szCs w:val="28"/>
        </w:rPr>
        <w:t xml:space="preserve"> </w:t>
      </w:r>
      <w:r w:rsidR="008C4C69">
        <w:rPr>
          <w:rFonts w:ascii="Garamond" w:hAnsi="Garamond" w:cs="Times New Roman"/>
          <w:sz w:val="28"/>
          <w:szCs w:val="28"/>
        </w:rPr>
        <w:t>15</w:t>
      </w:r>
      <w:r w:rsidRPr="009E70B0">
        <w:rPr>
          <w:rFonts w:ascii="Garamond" w:hAnsi="Garamond" w:cs="Times New Roman"/>
          <w:sz w:val="28"/>
          <w:szCs w:val="28"/>
        </w:rPr>
        <w:t xml:space="preserve"> ounces, about the size of a </w:t>
      </w:r>
      <w:r w:rsidR="008C4C69">
        <w:rPr>
          <w:rFonts w:ascii="Garamond" w:hAnsi="Garamond" w:cs="Times New Roman"/>
          <w:sz w:val="28"/>
          <w:szCs w:val="28"/>
        </w:rPr>
        <w:t>grapefruit</w:t>
      </w:r>
      <w:r w:rsidRPr="009E70B0">
        <w:rPr>
          <w:rFonts w:ascii="Garamond" w:hAnsi="Garamond" w:cs="Times New Roman"/>
          <w:sz w:val="28"/>
          <w:szCs w:val="28"/>
        </w:rPr>
        <w:t xml:space="preserve">. </w:t>
      </w:r>
      <w:r w:rsidRPr="009E70B0">
        <w:rPr>
          <w:rFonts w:ascii="Garamond" w:eastAsia="Times New Roman" w:hAnsi="Garamond" w:cs="Times New Roman"/>
          <w:sz w:val="28"/>
          <w:szCs w:val="28"/>
        </w:rPr>
        <w:t>Your baby now looks like a miniature newborn. Her lips are becoming more distinct and her eyes have developed. Baby’s eyebrows and eyelids are in place. Her pancreas, essential for hormone production, is developing steadily. The first signs of teeth are even showing below her gum line. Baby is probably sleeping in cycles -- about 12 to 14 hours per</w:t>
      </w:r>
      <w:r w:rsidR="00576AD4" w:rsidRPr="009E70B0">
        <w:rPr>
          <w:rFonts w:ascii="Garamond" w:eastAsia="Times New Roman" w:hAnsi="Garamond" w:cs="Times New Roman"/>
          <w:sz w:val="28"/>
          <w:szCs w:val="28"/>
        </w:rPr>
        <w:t xml:space="preserve"> day</w:t>
      </w:r>
      <w:r w:rsidRPr="009E70B0">
        <w:rPr>
          <w:rFonts w:ascii="Garamond" w:eastAsia="Times New Roman" w:hAnsi="Garamond" w:cs="Times New Roman"/>
          <w:sz w:val="28"/>
          <w:szCs w:val="28"/>
        </w:rPr>
        <w:t>.</w:t>
      </w:r>
    </w:p>
    <w:p w14:paraId="665FE8A0" w14:textId="77777777" w:rsidR="000E1271" w:rsidRPr="009E70B0" w:rsidRDefault="000E1271" w:rsidP="000E1271">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 xml:space="preserve">Common pregnancy symptoms at 22 weeks include: </w:t>
      </w:r>
    </w:p>
    <w:p w14:paraId="086C257C" w14:textId="77777777" w:rsidR="000E1271" w:rsidRPr="009E70B0" w:rsidRDefault="000E1271" w:rsidP="000E1271">
      <w:pPr>
        <w:pStyle w:val="ListParagraph"/>
        <w:numPr>
          <w:ilvl w:val="0"/>
          <w:numId w:val="1"/>
        </w:num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 xml:space="preserve">Your breasts may start to produce colostrum, the rich first milk, full of protein and antibodies, which your baby will need in her </w:t>
      </w:r>
      <w:hyperlink r:id="rId6" w:history="1">
        <w:r w:rsidRPr="009E70B0">
          <w:rPr>
            <w:rFonts w:ascii="Garamond" w:eastAsia="Times New Roman" w:hAnsi="Garamond" w:cs="Times New Roman"/>
            <w:sz w:val="28"/>
            <w:szCs w:val="28"/>
          </w:rPr>
          <w:t>first few days</w:t>
        </w:r>
      </w:hyperlink>
      <w:r w:rsidRPr="009E70B0">
        <w:rPr>
          <w:rFonts w:ascii="Garamond" w:eastAsia="Times New Roman" w:hAnsi="Garamond" w:cs="Times New Roman"/>
          <w:sz w:val="28"/>
          <w:szCs w:val="28"/>
        </w:rPr>
        <w:t>.</w:t>
      </w:r>
    </w:p>
    <w:p w14:paraId="37E6B3FB" w14:textId="77777777" w:rsidR="000E1271" w:rsidRDefault="000E1271" w:rsidP="000E1271">
      <w:pPr>
        <w:pStyle w:val="ListParagraph"/>
        <w:numPr>
          <w:ilvl w:val="0"/>
          <w:numId w:val="1"/>
        </w:num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Increased vaginal discharge due to hormones.</w:t>
      </w:r>
    </w:p>
    <w:p w14:paraId="289364EC" w14:textId="77777777" w:rsidR="009E70B0" w:rsidRDefault="009E70B0" w:rsidP="000E1271">
      <w:pPr>
        <w:pStyle w:val="ListParagraph"/>
        <w:numPr>
          <w:ilvl w:val="0"/>
          <w:numId w:val="1"/>
        </w:num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Round ligament pain or spasms. This is the ligament that supports your uterus, and it may hurt as it stretches to accommodate your growing belly. A heating pad, bending at the knees instead of the waist when lifting heavy items, use of a belly support band, and chiropractic care will help.</w:t>
      </w:r>
    </w:p>
    <w:p w14:paraId="3993892D" w14:textId="77777777" w:rsidR="009E70B0" w:rsidRDefault="009E70B0" w:rsidP="009E70B0">
      <w:pPr>
        <w:pStyle w:val="ListParagraph"/>
        <w:spacing w:after="0" w:line="240" w:lineRule="auto"/>
        <w:rPr>
          <w:rFonts w:ascii="Garamond" w:eastAsia="Times New Roman" w:hAnsi="Garamond" w:cs="Times New Roman"/>
          <w:sz w:val="28"/>
          <w:szCs w:val="28"/>
        </w:rPr>
      </w:pPr>
    </w:p>
    <w:p w14:paraId="6C025C36" w14:textId="77777777" w:rsidR="000E1271" w:rsidRPr="009E70B0" w:rsidRDefault="000E1271" w:rsidP="000E1271">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What you should do:</w:t>
      </w:r>
    </w:p>
    <w:p w14:paraId="31986DCB" w14:textId="77777777" w:rsidR="000E1271" w:rsidRPr="009E70B0" w:rsidRDefault="000E1271" w:rsidP="000E1271">
      <w:p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 xml:space="preserve">Make sure you're </w:t>
      </w:r>
      <w:r w:rsidR="00541A98" w:rsidRPr="009E70B0">
        <w:rPr>
          <w:rFonts w:ascii="Garamond" w:eastAsia="Times New Roman" w:hAnsi="Garamond" w:cs="Times New Roman"/>
          <w:sz w:val="28"/>
          <w:szCs w:val="28"/>
        </w:rPr>
        <w:t>get</w:t>
      </w:r>
      <w:r w:rsidRPr="009E70B0">
        <w:rPr>
          <w:rFonts w:ascii="Garamond" w:eastAsia="Times New Roman" w:hAnsi="Garamond" w:cs="Times New Roman"/>
          <w:sz w:val="28"/>
          <w:szCs w:val="28"/>
        </w:rPr>
        <w:t xml:space="preserve">ting enough iron. Your baby needs it to make red blood cells, among other things. Iron-rich foods include lean red meat, poultry, fish, lentils, leafy green vegetables and iron-fortified cereals. </w:t>
      </w:r>
    </w:p>
    <w:p w14:paraId="3FB8C70F" w14:textId="77777777" w:rsidR="000E1271" w:rsidRPr="009E70B0" w:rsidRDefault="000E1271" w:rsidP="000E1271">
      <w:pPr>
        <w:spacing w:after="0" w:line="240" w:lineRule="auto"/>
        <w:rPr>
          <w:rFonts w:ascii="Garamond" w:eastAsia="Times New Roman" w:hAnsi="Garamond" w:cs="Times New Roman"/>
          <w:sz w:val="20"/>
          <w:szCs w:val="20"/>
        </w:rPr>
      </w:pPr>
    </w:p>
    <w:p w14:paraId="2EB95AC6" w14:textId="77777777" w:rsidR="000E1271" w:rsidRPr="009E70B0" w:rsidRDefault="000E1271" w:rsidP="000E1271">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0E1271" w:rsidRPr="009E70B0" w14:paraId="2A9DC472" w14:textId="77777777" w:rsidTr="000E4205">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17DC2CFB"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74B664DC"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1448374C"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317E1D53"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4E37D444"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4ED709BF"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Baby's heart rate</w:t>
            </w:r>
          </w:p>
        </w:tc>
      </w:tr>
      <w:tr w:rsidR="000E1271" w:rsidRPr="009E70B0" w14:paraId="2221934D" w14:textId="77777777" w:rsidTr="000E4205">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1861E03"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13A0F57"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B6B438F"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D0BD12D"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964961F"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12DFF6E3"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50F0ADA"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1D20235E"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74F97C47"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0E1271" w:rsidRPr="009E70B0" w14:paraId="0F38B7ED" w14:textId="77777777" w:rsidTr="000E4205">
        <w:trPr>
          <w:trHeight w:val="300"/>
        </w:trPr>
        <w:tc>
          <w:tcPr>
            <w:tcW w:w="960" w:type="dxa"/>
            <w:tcBorders>
              <w:top w:val="nil"/>
              <w:left w:val="single" w:sz="8" w:space="0" w:color="auto"/>
              <w:bottom w:val="nil"/>
              <w:right w:val="nil"/>
            </w:tcBorders>
            <w:shd w:val="clear" w:color="auto" w:fill="auto"/>
            <w:noWrap/>
            <w:vAlign w:val="bottom"/>
            <w:hideMark/>
          </w:tcPr>
          <w:p w14:paraId="7D1CACD6"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501F92F7"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655E612"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868204D"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DABE2B2"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6248D65"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3514784"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031550B"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7F984269"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0E1271" w:rsidRPr="009E70B0" w14:paraId="6AF90FE7" w14:textId="77777777" w:rsidTr="000E4205">
        <w:trPr>
          <w:trHeight w:val="300"/>
        </w:trPr>
        <w:tc>
          <w:tcPr>
            <w:tcW w:w="960" w:type="dxa"/>
            <w:tcBorders>
              <w:top w:val="nil"/>
              <w:left w:val="single" w:sz="8" w:space="0" w:color="auto"/>
              <w:bottom w:val="nil"/>
              <w:right w:val="nil"/>
            </w:tcBorders>
            <w:shd w:val="clear" w:color="auto" w:fill="auto"/>
            <w:noWrap/>
            <w:vAlign w:val="bottom"/>
            <w:hideMark/>
          </w:tcPr>
          <w:p w14:paraId="0DF4B1AD"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7F51049F" w14:textId="77777777" w:rsidR="000E1271" w:rsidRPr="009E70B0" w:rsidRDefault="000E1271"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22B529A" w14:textId="77777777" w:rsidR="000E1271" w:rsidRPr="009E70B0" w:rsidRDefault="000E1271"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30CCE1D" w14:textId="77777777" w:rsidR="000E1271" w:rsidRPr="009E70B0" w:rsidRDefault="000E1271"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D4C0528" w14:textId="77777777" w:rsidR="000E1271" w:rsidRPr="009E70B0" w:rsidRDefault="000E1271"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86E821C" w14:textId="77777777" w:rsidR="000E1271" w:rsidRPr="009E70B0" w:rsidRDefault="000E1271"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28236F4" w14:textId="77777777" w:rsidR="000E1271" w:rsidRPr="009E70B0" w:rsidRDefault="000E1271"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882ECC1" w14:textId="77777777" w:rsidR="000E1271" w:rsidRPr="009E70B0" w:rsidRDefault="000E1271"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31C19836" w14:textId="77777777" w:rsidR="000E1271" w:rsidRPr="009E70B0" w:rsidRDefault="000E1271" w:rsidP="000E4205">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0E1271" w:rsidRPr="009E70B0" w14:paraId="19F4C858" w14:textId="77777777" w:rsidTr="000E4205">
        <w:trPr>
          <w:trHeight w:val="300"/>
        </w:trPr>
        <w:tc>
          <w:tcPr>
            <w:tcW w:w="960" w:type="dxa"/>
            <w:tcBorders>
              <w:top w:val="nil"/>
              <w:left w:val="single" w:sz="8" w:space="0" w:color="auto"/>
              <w:bottom w:val="nil"/>
              <w:right w:val="nil"/>
            </w:tcBorders>
            <w:shd w:val="clear" w:color="auto" w:fill="auto"/>
            <w:noWrap/>
            <w:vAlign w:val="bottom"/>
            <w:hideMark/>
          </w:tcPr>
          <w:p w14:paraId="6FE40B46"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1A916E19" w14:textId="77777777" w:rsidR="000E1271" w:rsidRPr="009E70B0" w:rsidRDefault="000E1271" w:rsidP="000E4205">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58397DB0" w14:textId="77777777" w:rsidR="000E1271" w:rsidRPr="009E70B0" w:rsidRDefault="000E1271" w:rsidP="000E4205">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097A327" w14:textId="77777777" w:rsidR="000E1271" w:rsidRPr="009E70B0" w:rsidRDefault="000E1271" w:rsidP="000E4205">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445ADD51" w14:textId="77777777" w:rsidR="000E1271" w:rsidRPr="009E70B0" w:rsidRDefault="000E1271" w:rsidP="000E4205">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CE95792" w14:textId="77777777" w:rsidR="000E1271" w:rsidRPr="009E70B0" w:rsidRDefault="000E1271" w:rsidP="000E4205">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4ED17280" w14:textId="77777777" w:rsidR="000E1271" w:rsidRPr="009E70B0" w:rsidRDefault="000E1271" w:rsidP="000E4205">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54227915" w14:textId="77777777" w:rsidR="000E1271" w:rsidRPr="009E70B0" w:rsidRDefault="000E1271" w:rsidP="000E4205">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498BF9A3"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r>
      <w:tr w:rsidR="000E1271" w:rsidRPr="009E70B0" w14:paraId="17BABBBD" w14:textId="77777777" w:rsidTr="000E4205">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5EB6A18C"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F605FF0"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F4D3920"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09570A4"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00F329F"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215DEF2"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C16B3F1"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E021012"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602F757A" w14:textId="77777777" w:rsidR="000E1271" w:rsidRPr="009E70B0" w:rsidRDefault="000E1271" w:rsidP="000E4205">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r>
    </w:tbl>
    <w:p w14:paraId="71C10325" w14:textId="77777777" w:rsidR="0071142F" w:rsidRDefault="0071142F">
      <w:pPr>
        <w:rPr>
          <w:rFonts w:ascii="Garamond" w:hAnsi="Garamond"/>
        </w:rPr>
      </w:pPr>
    </w:p>
    <w:p w14:paraId="14A29935" w14:textId="77777777" w:rsidR="009E70B0" w:rsidRPr="009E70B0" w:rsidRDefault="009E70B0" w:rsidP="009E70B0">
      <w:pPr>
        <w:spacing w:before="100" w:beforeAutospacing="1" w:after="100" w:afterAutospacing="1" w:line="240" w:lineRule="auto"/>
        <w:outlineLvl w:val="1"/>
        <w:rPr>
          <w:rFonts w:ascii="Garamond" w:eastAsia="Times New Roman" w:hAnsi="Garamond" w:cs="Times New Roman"/>
          <w:b/>
          <w:bCs/>
          <w:sz w:val="28"/>
          <w:szCs w:val="28"/>
        </w:rPr>
      </w:pPr>
      <w:r>
        <w:rPr>
          <w:rFonts w:ascii="Garamond" w:eastAsia="Times New Roman" w:hAnsi="Garamond" w:cs="Times New Roman"/>
          <w:b/>
          <w:bCs/>
          <w:sz w:val="28"/>
          <w:szCs w:val="28"/>
        </w:rPr>
        <w:t>Next appointment day &amp; time:</w:t>
      </w:r>
    </w:p>
    <w:p w14:paraId="3CDC35FC" w14:textId="77777777" w:rsidR="009E70B0" w:rsidRPr="009E70B0" w:rsidRDefault="009E70B0">
      <w:pPr>
        <w:rPr>
          <w:rFonts w:ascii="Garamond" w:hAnsi="Garamond"/>
        </w:rPr>
      </w:pPr>
    </w:p>
    <w:sectPr w:rsidR="009E70B0" w:rsidRPr="009E70B0" w:rsidSect="006E1AD6">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0068C"/>
    <w:multiLevelType w:val="multilevel"/>
    <w:tmpl w:val="9C5AA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5987752">
    <w:abstractNumId w:val="0"/>
  </w:num>
  <w:num w:numId="2" w16cid:durableId="407502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c3MzQ2sDRW0lEKTi0uzszPAykwrAUAKcHYdiwAAAA="/>
  </w:docVars>
  <w:rsids>
    <w:rsidRoot w:val="000E1271"/>
    <w:rsid w:val="000E1271"/>
    <w:rsid w:val="000E4028"/>
    <w:rsid w:val="00160B9E"/>
    <w:rsid w:val="00231474"/>
    <w:rsid w:val="003257E1"/>
    <w:rsid w:val="00541A98"/>
    <w:rsid w:val="00576AD4"/>
    <w:rsid w:val="006E1AD6"/>
    <w:rsid w:val="0071142F"/>
    <w:rsid w:val="008C4C69"/>
    <w:rsid w:val="00935895"/>
    <w:rsid w:val="009628D0"/>
    <w:rsid w:val="009E70B0"/>
    <w:rsid w:val="00AC355C"/>
    <w:rsid w:val="00DC58E4"/>
    <w:rsid w:val="00F31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F9CEB"/>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271"/>
  </w:style>
  <w:style w:type="paragraph" w:styleId="Heading2">
    <w:name w:val="heading 2"/>
    <w:basedOn w:val="Normal"/>
    <w:link w:val="Heading2Char"/>
    <w:uiPriority w:val="9"/>
    <w:qFormat/>
    <w:rsid w:val="000E12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271"/>
    <w:pPr>
      <w:ind w:left="720"/>
      <w:contextualSpacing/>
    </w:pPr>
  </w:style>
  <w:style w:type="character" w:customStyle="1" w:styleId="Heading2Char">
    <w:name w:val="Heading 2 Char"/>
    <w:basedOn w:val="DefaultParagraphFont"/>
    <w:link w:val="Heading2"/>
    <w:uiPriority w:val="9"/>
    <w:rsid w:val="000E1271"/>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0E12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6207">
      <w:bodyDiv w:val="1"/>
      <w:marLeft w:val="0"/>
      <w:marRight w:val="0"/>
      <w:marTop w:val="0"/>
      <w:marBottom w:val="0"/>
      <w:divBdr>
        <w:top w:val="none" w:sz="0" w:space="0" w:color="auto"/>
        <w:left w:val="none" w:sz="0" w:space="0" w:color="auto"/>
        <w:bottom w:val="none" w:sz="0" w:space="0" w:color="auto"/>
        <w:right w:val="none" w:sz="0" w:space="0" w:color="auto"/>
      </w:divBdr>
      <w:divsChild>
        <w:div w:id="492598951">
          <w:marLeft w:val="0"/>
          <w:marRight w:val="0"/>
          <w:marTop w:val="0"/>
          <w:marBottom w:val="0"/>
          <w:divBdr>
            <w:top w:val="none" w:sz="0" w:space="0" w:color="auto"/>
            <w:left w:val="none" w:sz="0" w:space="0" w:color="auto"/>
            <w:bottom w:val="none" w:sz="0" w:space="0" w:color="auto"/>
            <w:right w:val="none" w:sz="0" w:space="0" w:color="auto"/>
          </w:divBdr>
        </w:div>
      </w:divsChild>
    </w:div>
    <w:div w:id="1222670602">
      <w:bodyDiv w:val="1"/>
      <w:marLeft w:val="0"/>
      <w:marRight w:val="0"/>
      <w:marTop w:val="0"/>
      <w:marBottom w:val="0"/>
      <w:divBdr>
        <w:top w:val="none" w:sz="0" w:space="0" w:color="auto"/>
        <w:left w:val="none" w:sz="0" w:space="0" w:color="auto"/>
        <w:bottom w:val="none" w:sz="0" w:space="0" w:color="auto"/>
        <w:right w:val="none" w:sz="0" w:space="0" w:color="auto"/>
      </w:divBdr>
    </w:div>
    <w:div w:id="1524325519">
      <w:bodyDiv w:val="1"/>
      <w:marLeft w:val="0"/>
      <w:marRight w:val="0"/>
      <w:marTop w:val="0"/>
      <w:marBottom w:val="0"/>
      <w:divBdr>
        <w:top w:val="none" w:sz="0" w:space="0" w:color="auto"/>
        <w:left w:val="none" w:sz="0" w:space="0" w:color="auto"/>
        <w:bottom w:val="none" w:sz="0" w:space="0" w:color="auto"/>
        <w:right w:val="none" w:sz="0" w:space="0" w:color="auto"/>
      </w:divBdr>
    </w:div>
    <w:div w:id="212939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bycentre.co.uk/x553873/how-much-milk-does-my-baby-need-in-the-first-few-day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233</Words>
  <Characters>13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3</cp:revision>
  <cp:lastPrinted>2022-04-01T01:05:00Z</cp:lastPrinted>
  <dcterms:created xsi:type="dcterms:W3CDTF">2014-11-04T03:07:00Z</dcterms:created>
  <dcterms:modified xsi:type="dcterms:W3CDTF">2023-04-27T14:07:00Z</dcterms:modified>
</cp:coreProperties>
</file>